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EB5EE9" w14:textId="05F54D0A" w:rsidR="00DB2E30" w:rsidRDefault="00EE1456">
      <w:r>
        <w:rPr>
          <w:noProof/>
        </w:rPr>
        <w:drawing>
          <wp:inline distT="0" distB="0" distL="0" distR="0" wp14:anchorId="7FADB880" wp14:editId="187DE20E">
            <wp:extent cx="3128211" cy="2601114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52328" cy="2621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92C09" w14:textId="5A2702D5" w:rsidR="00EE1456" w:rsidRDefault="00EE1456">
      <w:r>
        <w:rPr>
          <w:noProof/>
        </w:rPr>
        <w:drawing>
          <wp:inline distT="0" distB="0" distL="0" distR="0" wp14:anchorId="726274AE" wp14:editId="41000A64">
            <wp:extent cx="3729789" cy="242516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61093" cy="244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491F4" w14:textId="3055FFAA" w:rsidR="00EE1456" w:rsidRDefault="00EE1456">
      <w:r>
        <w:rPr>
          <w:noProof/>
        </w:rPr>
        <w:drawing>
          <wp:inline distT="0" distB="0" distL="0" distR="0" wp14:anchorId="79125BBA" wp14:editId="79FE8509">
            <wp:extent cx="3320716" cy="2718544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86106" cy="2853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DE8A8" w14:textId="43ACEF03" w:rsidR="00EE1456" w:rsidRDefault="00EE1456">
      <w:r>
        <w:lastRenderedPageBreak/>
        <w:t xml:space="preserve">PMR: This program was easy since it was very similar to the past two assignments we had. </w:t>
      </w:r>
      <w:proofErr w:type="gramStart"/>
      <w:r>
        <w:t>Also</w:t>
      </w:r>
      <w:proofErr w:type="gramEnd"/>
      <w:r>
        <w:t xml:space="preserve"> there was only one main code and one tester to create so it was a fast assignment to finish. I enjoyed doing this assignment since with referral to the past assignments it was even easier. </w:t>
      </w:r>
      <w:bookmarkStart w:id="0" w:name="_GoBack"/>
      <w:bookmarkEnd w:id="0"/>
    </w:p>
    <w:p w14:paraId="257E56A8" w14:textId="77777777" w:rsidR="00EE1456" w:rsidRDefault="00EE1456" w:rsidP="00EE1456">
      <w:r>
        <w:t>/**</w:t>
      </w:r>
    </w:p>
    <w:p w14:paraId="7ACF2865" w14:textId="77777777" w:rsidR="00EE1456" w:rsidRDefault="00EE1456" w:rsidP="00EE1456">
      <w:r>
        <w:t xml:space="preserve"> * Student interface (not technically an interface)</w:t>
      </w:r>
    </w:p>
    <w:p w14:paraId="784DA1D3" w14:textId="77777777" w:rsidR="00EE1456" w:rsidRDefault="00EE1456" w:rsidP="00EE1456">
      <w:r>
        <w:t xml:space="preserve"> * </w:t>
      </w:r>
    </w:p>
    <w:p w14:paraId="554614A9" w14:textId="77777777" w:rsidR="00EE1456" w:rsidRDefault="00EE1456" w:rsidP="00EE1456">
      <w:r>
        <w:t xml:space="preserve"> * @author Anika Jallipalli</w:t>
      </w:r>
    </w:p>
    <w:p w14:paraId="7C937EB8" w14:textId="77777777" w:rsidR="00EE1456" w:rsidRDefault="00EE1456" w:rsidP="00EE1456">
      <w:r>
        <w:t xml:space="preserve"> * @version 4/5/2020</w:t>
      </w:r>
    </w:p>
    <w:p w14:paraId="41714531" w14:textId="77777777" w:rsidR="00EE1456" w:rsidRDefault="00EE1456" w:rsidP="00EE1456">
      <w:r>
        <w:t xml:space="preserve"> */</w:t>
      </w:r>
    </w:p>
    <w:p w14:paraId="31783574" w14:textId="77777777" w:rsidR="00EE1456" w:rsidRDefault="00EE1456" w:rsidP="00EE1456">
      <w:r>
        <w:t xml:space="preserve">import </w:t>
      </w:r>
      <w:proofErr w:type="spellStart"/>
      <w:r>
        <w:t>java.util</w:t>
      </w:r>
      <w:proofErr w:type="spellEnd"/>
      <w:r>
        <w:t>.</w:t>
      </w:r>
      <w:proofErr w:type="gramStart"/>
      <w:r>
        <w:t>*;</w:t>
      </w:r>
      <w:proofErr w:type="gramEnd"/>
    </w:p>
    <w:p w14:paraId="6BA77602" w14:textId="77777777" w:rsidR="00EE1456" w:rsidRDefault="00EE1456" w:rsidP="00EE1456">
      <w:r>
        <w:t>public class Student</w:t>
      </w:r>
    </w:p>
    <w:p w14:paraId="126726E3" w14:textId="77777777" w:rsidR="00EE1456" w:rsidRDefault="00EE1456" w:rsidP="00EE1456">
      <w:r>
        <w:t>{</w:t>
      </w:r>
    </w:p>
    <w:p w14:paraId="1A4B8532" w14:textId="77777777" w:rsidR="00EE1456" w:rsidRDefault="00EE1456" w:rsidP="00EE1456">
      <w:r>
        <w:t xml:space="preserve">    private String </w:t>
      </w:r>
      <w:proofErr w:type="gramStart"/>
      <w:r>
        <w:t>name;</w:t>
      </w:r>
      <w:proofErr w:type="gramEnd"/>
    </w:p>
    <w:p w14:paraId="5E418184" w14:textId="77777777" w:rsidR="00EE1456" w:rsidRDefault="00EE1456" w:rsidP="00EE1456">
      <w:r>
        <w:t xml:space="preserve">    private int </w:t>
      </w:r>
      <w:proofErr w:type="gramStart"/>
      <w:r>
        <w:t>qz1;</w:t>
      </w:r>
      <w:proofErr w:type="gramEnd"/>
    </w:p>
    <w:p w14:paraId="12128131" w14:textId="77777777" w:rsidR="00EE1456" w:rsidRDefault="00EE1456" w:rsidP="00EE1456">
      <w:r>
        <w:t xml:space="preserve">    private int </w:t>
      </w:r>
      <w:proofErr w:type="gramStart"/>
      <w:r>
        <w:t>qz2;</w:t>
      </w:r>
      <w:proofErr w:type="gramEnd"/>
    </w:p>
    <w:p w14:paraId="6AF2FF47" w14:textId="77777777" w:rsidR="00EE1456" w:rsidRDefault="00EE1456" w:rsidP="00EE1456">
      <w:r>
        <w:t xml:space="preserve">    private int </w:t>
      </w:r>
      <w:proofErr w:type="gramStart"/>
      <w:r>
        <w:t>qz3;</w:t>
      </w:r>
      <w:proofErr w:type="gramEnd"/>
    </w:p>
    <w:p w14:paraId="073835C4" w14:textId="77777777" w:rsidR="00EE1456" w:rsidRDefault="00EE1456" w:rsidP="00EE1456">
      <w:r>
        <w:t xml:space="preserve">    private int </w:t>
      </w:r>
      <w:proofErr w:type="gramStart"/>
      <w:r>
        <w:t>qz4;</w:t>
      </w:r>
      <w:proofErr w:type="gramEnd"/>
    </w:p>
    <w:p w14:paraId="12735422" w14:textId="77777777" w:rsidR="00EE1456" w:rsidRDefault="00EE1456" w:rsidP="00EE1456">
      <w:r>
        <w:t xml:space="preserve">    private int </w:t>
      </w:r>
      <w:proofErr w:type="gramStart"/>
      <w:r>
        <w:t>qz5;</w:t>
      </w:r>
      <w:proofErr w:type="gramEnd"/>
    </w:p>
    <w:p w14:paraId="6D6F4B1B" w14:textId="77777777" w:rsidR="00EE1456" w:rsidRDefault="00EE1456" w:rsidP="00EE1456">
      <w:r>
        <w:t xml:space="preserve">    public </w:t>
      </w:r>
      <w:proofErr w:type="gramStart"/>
      <w:r>
        <w:t>Student(</w:t>
      </w:r>
      <w:proofErr w:type="gramEnd"/>
      <w:r>
        <w:t>String name, int qz1, int qz2, int qz3, int qz4, int qz5)</w:t>
      </w:r>
    </w:p>
    <w:p w14:paraId="61A131D5" w14:textId="77777777" w:rsidR="00EE1456" w:rsidRDefault="00EE1456" w:rsidP="00EE1456">
      <w:r>
        <w:t xml:space="preserve">    {</w:t>
      </w:r>
    </w:p>
    <w:p w14:paraId="0001AF4B" w14:textId="77777777" w:rsidR="00EE1456" w:rsidRDefault="00EE1456" w:rsidP="00EE1456">
      <w:r>
        <w:t xml:space="preserve">        this.name = </w:t>
      </w:r>
      <w:proofErr w:type="gramStart"/>
      <w:r>
        <w:t>name;</w:t>
      </w:r>
      <w:proofErr w:type="gramEnd"/>
    </w:p>
    <w:p w14:paraId="5BAE8DD6" w14:textId="77777777" w:rsidR="00EE1456" w:rsidRDefault="00EE1456" w:rsidP="00EE1456">
      <w:r>
        <w:t xml:space="preserve">        this.qz1 = </w:t>
      </w:r>
      <w:proofErr w:type="gramStart"/>
      <w:r>
        <w:t>qz1;</w:t>
      </w:r>
      <w:proofErr w:type="gramEnd"/>
    </w:p>
    <w:p w14:paraId="5284306C" w14:textId="77777777" w:rsidR="00EE1456" w:rsidRDefault="00EE1456" w:rsidP="00EE1456">
      <w:r>
        <w:t xml:space="preserve">        this.qz2 = </w:t>
      </w:r>
      <w:proofErr w:type="gramStart"/>
      <w:r>
        <w:t>qz2;</w:t>
      </w:r>
      <w:proofErr w:type="gramEnd"/>
    </w:p>
    <w:p w14:paraId="3442733B" w14:textId="77777777" w:rsidR="00EE1456" w:rsidRDefault="00EE1456" w:rsidP="00EE1456">
      <w:r>
        <w:lastRenderedPageBreak/>
        <w:t xml:space="preserve">        this.qz3 = </w:t>
      </w:r>
      <w:proofErr w:type="gramStart"/>
      <w:r>
        <w:t>qz3;</w:t>
      </w:r>
      <w:proofErr w:type="gramEnd"/>
    </w:p>
    <w:p w14:paraId="744B69A9" w14:textId="77777777" w:rsidR="00EE1456" w:rsidRDefault="00EE1456" w:rsidP="00EE1456">
      <w:r>
        <w:t xml:space="preserve">        this.qz4 = </w:t>
      </w:r>
      <w:proofErr w:type="gramStart"/>
      <w:r>
        <w:t>qz4;</w:t>
      </w:r>
      <w:proofErr w:type="gramEnd"/>
    </w:p>
    <w:p w14:paraId="0C216053" w14:textId="77777777" w:rsidR="00EE1456" w:rsidRDefault="00EE1456" w:rsidP="00EE1456">
      <w:r>
        <w:t xml:space="preserve">        this.qz5 = </w:t>
      </w:r>
      <w:proofErr w:type="gramStart"/>
      <w:r>
        <w:t>qz5;</w:t>
      </w:r>
      <w:proofErr w:type="gramEnd"/>
    </w:p>
    <w:p w14:paraId="7779013A" w14:textId="77777777" w:rsidR="00EE1456" w:rsidRDefault="00EE1456" w:rsidP="00EE1456">
      <w:r>
        <w:t xml:space="preserve">    }</w:t>
      </w:r>
    </w:p>
    <w:p w14:paraId="78310D4C" w14:textId="77777777" w:rsidR="00EE1456" w:rsidRDefault="00EE1456" w:rsidP="00EE1456">
      <w:r>
        <w:t xml:space="preserve">    public int </w:t>
      </w:r>
      <w:proofErr w:type="spellStart"/>
      <w:proofErr w:type="gramStart"/>
      <w:r>
        <w:t>getQuiz</w:t>
      </w:r>
      <w:proofErr w:type="spellEnd"/>
      <w:r>
        <w:t>(</w:t>
      </w:r>
      <w:proofErr w:type="gramEnd"/>
      <w:r>
        <w:t xml:space="preserve">int </w:t>
      </w:r>
      <w:proofErr w:type="spellStart"/>
      <w:r>
        <w:t>numqz</w:t>
      </w:r>
      <w:proofErr w:type="spellEnd"/>
      <w:r>
        <w:t>)</w:t>
      </w:r>
    </w:p>
    <w:p w14:paraId="0CD806F0" w14:textId="77777777" w:rsidR="00EE1456" w:rsidRDefault="00EE1456" w:rsidP="00EE1456">
      <w:r>
        <w:t xml:space="preserve">    {</w:t>
      </w:r>
    </w:p>
    <w:p w14:paraId="568ECF12" w14:textId="77777777" w:rsidR="00EE1456" w:rsidRDefault="00EE1456" w:rsidP="00EE1456">
      <w:r>
        <w:t xml:space="preserve">        </w:t>
      </w:r>
      <w:proofErr w:type="gramStart"/>
      <w:r>
        <w:t>if(</w:t>
      </w:r>
      <w:proofErr w:type="spellStart"/>
      <w:proofErr w:type="gramEnd"/>
      <w:r>
        <w:t>numqz</w:t>
      </w:r>
      <w:proofErr w:type="spellEnd"/>
      <w:r>
        <w:t xml:space="preserve"> == 1)</w:t>
      </w:r>
    </w:p>
    <w:p w14:paraId="3FAAD3FC" w14:textId="77777777" w:rsidR="00EE1456" w:rsidRDefault="00EE1456" w:rsidP="00EE1456">
      <w:r>
        <w:t xml:space="preserve">        {</w:t>
      </w:r>
    </w:p>
    <w:p w14:paraId="17933A59" w14:textId="77777777" w:rsidR="00EE1456" w:rsidRDefault="00EE1456" w:rsidP="00EE1456">
      <w:r>
        <w:t xml:space="preserve">            return </w:t>
      </w:r>
      <w:proofErr w:type="gramStart"/>
      <w:r>
        <w:t>qz1;</w:t>
      </w:r>
      <w:proofErr w:type="gramEnd"/>
    </w:p>
    <w:p w14:paraId="06322CF8" w14:textId="77777777" w:rsidR="00EE1456" w:rsidRDefault="00EE1456" w:rsidP="00EE1456">
      <w:r>
        <w:t xml:space="preserve">        }</w:t>
      </w:r>
    </w:p>
    <w:p w14:paraId="4DF3E841" w14:textId="77777777" w:rsidR="00EE1456" w:rsidRDefault="00EE1456" w:rsidP="00EE1456">
      <w:r>
        <w:t xml:space="preserve">        else </w:t>
      </w:r>
      <w:proofErr w:type="gramStart"/>
      <w:r>
        <w:t>if(</w:t>
      </w:r>
      <w:proofErr w:type="spellStart"/>
      <w:proofErr w:type="gramEnd"/>
      <w:r>
        <w:t>numqz</w:t>
      </w:r>
      <w:proofErr w:type="spellEnd"/>
      <w:r>
        <w:t xml:space="preserve"> == 2)</w:t>
      </w:r>
    </w:p>
    <w:p w14:paraId="2121EE5E" w14:textId="77777777" w:rsidR="00EE1456" w:rsidRDefault="00EE1456" w:rsidP="00EE1456">
      <w:r>
        <w:t xml:space="preserve">        {</w:t>
      </w:r>
    </w:p>
    <w:p w14:paraId="2DC23D14" w14:textId="77777777" w:rsidR="00EE1456" w:rsidRDefault="00EE1456" w:rsidP="00EE1456">
      <w:r>
        <w:t xml:space="preserve">            return </w:t>
      </w:r>
      <w:proofErr w:type="gramStart"/>
      <w:r>
        <w:t>qz2;</w:t>
      </w:r>
      <w:proofErr w:type="gramEnd"/>
    </w:p>
    <w:p w14:paraId="0FADF332" w14:textId="77777777" w:rsidR="00EE1456" w:rsidRDefault="00EE1456" w:rsidP="00EE1456">
      <w:r>
        <w:t xml:space="preserve">        }</w:t>
      </w:r>
    </w:p>
    <w:p w14:paraId="1F579138" w14:textId="77777777" w:rsidR="00EE1456" w:rsidRDefault="00EE1456" w:rsidP="00EE1456">
      <w:r>
        <w:t xml:space="preserve">        else </w:t>
      </w:r>
      <w:proofErr w:type="gramStart"/>
      <w:r>
        <w:t>if(</w:t>
      </w:r>
      <w:proofErr w:type="spellStart"/>
      <w:proofErr w:type="gramEnd"/>
      <w:r>
        <w:t>numqz</w:t>
      </w:r>
      <w:proofErr w:type="spellEnd"/>
      <w:r>
        <w:t xml:space="preserve"> == 3)</w:t>
      </w:r>
    </w:p>
    <w:p w14:paraId="7D6AD2D4" w14:textId="77777777" w:rsidR="00EE1456" w:rsidRDefault="00EE1456" w:rsidP="00EE1456">
      <w:r>
        <w:t xml:space="preserve">        {</w:t>
      </w:r>
    </w:p>
    <w:p w14:paraId="062705C8" w14:textId="77777777" w:rsidR="00EE1456" w:rsidRDefault="00EE1456" w:rsidP="00EE1456">
      <w:r>
        <w:t xml:space="preserve">            return </w:t>
      </w:r>
      <w:proofErr w:type="gramStart"/>
      <w:r>
        <w:t>qz3;</w:t>
      </w:r>
      <w:proofErr w:type="gramEnd"/>
    </w:p>
    <w:p w14:paraId="22157963" w14:textId="77777777" w:rsidR="00EE1456" w:rsidRDefault="00EE1456" w:rsidP="00EE1456">
      <w:r>
        <w:t xml:space="preserve">        }</w:t>
      </w:r>
    </w:p>
    <w:p w14:paraId="2CDE997E" w14:textId="77777777" w:rsidR="00EE1456" w:rsidRDefault="00EE1456" w:rsidP="00EE1456">
      <w:r>
        <w:t xml:space="preserve">        else </w:t>
      </w:r>
      <w:proofErr w:type="gramStart"/>
      <w:r>
        <w:t>if(</w:t>
      </w:r>
      <w:proofErr w:type="spellStart"/>
      <w:proofErr w:type="gramEnd"/>
      <w:r>
        <w:t>numqz</w:t>
      </w:r>
      <w:proofErr w:type="spellEnd"/>
      <w:r>
        <w:t xml:space="preserve"> == 4)</w:t>
      </w:r>
    </w:p>
    <w:p w14:paraId="72B33809" w14:textId="77777777" w:rsidR="00EE1456" w:rsidRDefault="00EE1456" w:rsidP="00EE1456">
      <w:r>
        <w:t xml:space="preserve">        {</w:t>
      </w:r>
    </w:p>
    <w:p w14:paraId="60799320" w14:textId="77777777" w:rsidR="00EE1456" w:rsidRDefault="00EE1456" w:rsidP="00EE1456">
      <w:r>
        <w:t xml:space="preserve">            return </w:t>
      </w:r>
      <w:proofErr w:type="gramStart"/>
      <w:r>
        <w:t>qz4;</w:t>
      </w:r>
      <w:proofErr w:type="gramEnd"/>
    </w:p>
    <w:p w14:paraId="330E1528" w14:textId="77777777" w:rsidR="00EE1456" w:rsidRDefault="00EE1456" w:rsidP="00EE1456">
      <w:r>
        <w:t xml:space="preserve">        }</w:t>
      </w:r>
    </w:p>
    <w:p w14:paraId="3E4E73E7" w14:textId="77777777" w:rsidR="00EE1456" w:rsidRDefault="00EE1456" w:rsidP="00EE1456">
      <w:r>
        <w:t xml:space="preserve">        else </w:t>
      </w:r>
      <w:proofErr w:type="gramStart"/>
      <w:r>
        <w:t>if(</w:t>
      </w:r>
      <w:proofErr w:type="spellStart"/>
      <w:proofErr w:type="gramEnd"/>
      <w:r>
        <w:t>numqz</w:t>
      </w:r>
      <w:proofErr w:type="spellEnd"/>
      <w:r>
        <w:t xml:space="preserve"> == 5)</w:t>
      </w:r>
    </w:p>
    <w:p w14:paraId="62C12C9F" w14:textId="77777777" w:rsidR="00EE1456" w:rsidRDefault="00EE1456" w:rsidP="00EE1456">
      <w:r>
        <w:lastRenderedPageBreak/>
        <w:t xml:space="preserve">        {</w:t>
      </w:r>
    </w:p>
    <w:p w14:paraId="27D9C972" w14:textId="77777777" w:rsidR="00EE1456" w:rsidRDefault="00EE1456" w:rsidP="00EE1456">
      <w:r>
        <w:t xml:space="preserve">            return </w:t>
      </w:r>
      <w:proofErr w:type="gramStart"/>
      <w:r>
        <w:t>qz5;</w:t>
      </w:r>
      <w:proofErr w:type="gramEnd"/>
    </w:p>
    <w:p w14:paraId="6911F3A7" w14:textId="77777777" w:rsidR="00EE1456" w:rsidRDefault="00EE1456" w:rsidP="00EE1456">
      <w:r>
        <w:t xml:space="preserve">        }</w:t>
      </w:r>
    </w:p>
    <w:p w14:paraId="70BD3451" w14:textId="77777777" w:rsidR="00EE1456" w:rsidRDefault="00EE1456" w:rsidP="00EE1456">
      <w:r>
        <w:t xml:space="preserve">        return </w:t>
      </w:r>
      <w:proofErr w:type="gramStart"/>
      <w:r>
        <w:t>0;</w:t>
      </w:r>
      <w:proofErr w:type="gramEnd"/>
    </w:p>
    <w:p w14:paraId="258D01C9" w14:textId="77777777" w:rsidR="00EE1456" w:rsidRDefault="00EE1456" w:rsidP="00EE1456">
      <w:r>
        <w:t xml:space="preserve">    }</w:t>
      </w:r>
    </w:p>
    <w:p w14:paraId="2D8A4753" w14:textId="77777777" w:rsidR="00EE1456" w:rsidRDefault="00EE1456" w:rsidP="00EE1456">
      <w:r>
        <w:t xml:space="preserve">    public void </w:t>
      </w:r>
      <w:proofErr w:type="spellStart"/>
      <w:proofErr w:type="gramStart"/>
      <w:r>
        <w:t>setQuiz</w:t>
      </w:r>
      <w:proofErr w:type="spellEnd"/>
      <w:r>
        <w:t>(</w:t>
      </w:r>
      <w:proofErr w:type="gramEnd"/>
      <w:r>
        <w:t xml:space="preserve">int </w:t>
      </w:r>
      <w:proofErr w:type="spellStart"/>
      <w:r>
        <w:t>numqz</w:t>
      </w:r>
      <w:proofErr w:type="spellEnd"/>
      <w:r>
        <w:t>, int score)</w:t>
      </w:r>
    </w:p>
    <w:p w14:paraId="2CDF03AF" w14:textId="77777777" w:rsidR="00EE1456" w:rsidRDefault="00EE1456" w:rsidP="00EE1456">
      <w:r>
        <w:t xml:space="preserve">    {</w:t>
      </w:r>
    </w:p>
    <w:p w14:paraId="029D23D3" w14:textId="77777777" w:rsidR="00EE1456" w:rsidRDefault="00EE1456" w:rsidP="00EE1456">
      <w:r>
        <w:t xml:space="preserve">        </w:t>
      </w:r>
      <w:proofErr w:type="gramStart"/>
      <w:r>
        <w:t>if(</w:t>
      </w:r>
      <w:proofErr w:type="spellStart"/>
      <w:proofErr w:type="gramEnd"/>
      <w:r>
        <w:t>numqz</w:t>
      </w:r>
      <w:proofErr w:type="spellEnd"/>
      <w:r>
        <w:t xml:space="preserve"> == 1)</w:t>
      </w:r>
    </w:p>
    <w:p w14:paraId="6174018F" w14:textId="77777777" w:rsidR="00EE1456" w:rsidRDefault="00EE1456" w:rsidP="00EE1456">
      <w:r>
        <w:t xml:space="preserve">        {</w:t>
      </w:r>
    </w:p>
    <w:p w14:paraId="3A6CB5BA" w14:textId="77777777" w:rsidR="00EE1456" w:rsidRDefault="00EE1456" w:rsidP="00EE1456">
      <w:r>
        <w:t xml:space="preserve">            qz1 = </w:t>
      </w:r>
      <w:proofErr w:type="gramStart"/>
      <w:r>
        <w:t>score;</w:t>
      </w:r>
      <w:proofErr w:type="gramEnd"/>
    </w:p>
    <w:p w14:paraId="778464D4" w14:textId="77777777" w:rsidR="00EE1456" w:rsidRDefault="00EE1456" w:rsidP="00EE1456">
      <w:r>
        <w:t xml:space="preserve">        }</w:t>
      </w:r>
    </w:p>
    <w:p w14:paraId="2D1D0510" w14:textId="77777777" w:rsidR="00EE1456" w:rsidRDefault="00EE1456" w:rsidP="00EE1456">
      <w:r>
        <w:t xml:space="preserve">        else </w:t>
      </w:r>
      <w:proofErr w:type="gramStart"/>
      <w:r>
        <w:t>if(</w:t>
      </w:r>
      <w:proofErr w:type="spellStart"/>
      <w:proofErr w:type="gramEnd"/>
      <w:r>
        <w:t>numqz</w:t>
      </w:r>
      <w:proofErr w:type="spellEnd"/>
      <w:r>
        <w:t xml:space="preserve"> == 2)</w:t>
      </w:r>
    </w:p>
    <w:p w14:paraId="4D580DF4" w14:textId="77777777" w:rsidR="00EE1456" w:rsidRDefault="00EE1456" w:rsidP="00EE1456">
      <w:r>
        <w:t xml:space="preserve">        {</w:t>
      </w:r>
    </w:p>
    <w:p w14:paraId="461C2CFF" w14:textId="77777777" w:rsidR="00EE1456" w:rsidRDefault="00EE1456" w:rsidP="00EE1456">
      <w:r>
        <w:t xml:space="preserve">            qz2 = </w:t>
      </w:r>
      <w:proofErr w:type="gramStart"/>
      <w:r>
        <w:t>score;</w:t>
      </w:r>
      <w:proofErr w:type="gramEnd"/>
    </w:p>
    <w:p w14:paraId="41F706EE" w14:textId="77777777" w:rsidR="00EE1456" w:rsidRDefault="00EE1456" w:rsidP="00EE1456">
      <w:r>
        <w:t xml:space="preserve">        }</w:t>
      </w:r>
    </w:p>
    <w:p w14:paraId="3CD1BF90" w14:textId="77777777" w:rsidR="00EE1456" w:rsidRDefault="00EE1456" w:rsidP="00EE1456">
      <w:r>
        <w:t xml:space="preserve">        else </w:t>
      </w:r>
      <w:proofErr w:type="gramStart"/>
      <w:r>
        <w:t>if(</w:t>
      </w:r>
      <w:proofErr w:type="spellStart"/>
      <w:proofErr w:type="gramEnd"/>
      <w:r>
        <w:t>numqz</w:t>
      </w:r>
      <w:proofErr w:type="spellEnd"/>
      <w:r>
        <w:t xml:space="preserve"> == 3)</w:t>
      </w:r>
    </w:p>
    <w:p w14:paraId="55AECEC1" w14:textId="77777777" w:rsidR="00EE1456" w:rsidRDefault="00EE1456" w:rsidP="00EE1456">
      <w:r>
        <w:t xml:space="preserve">        {</w:t>
      </w:r>
    </w:p>
    <w:p w14:paraId="2E3E9AFB" w14:textId="77777777" w:rsidR="00EE1456" w:rsidRDefault="00EE1456" w:rsidP="00EE1456">
      <w:r>
        <w:t xml:space="preserve">            qz3 = </w:t>
      </w:r>
      <w:proofErr w:type="gramStart"/>
      <w:r>
        <w:t>score;</w:t>
      </w:r>
      <w:proofErr w:type="gramEnd"/>
    </w:p>
    <w:p w14:paraId="32CC52FF" w14:textId="77777777" w:rsidR="00EE1456" w:rsidRDefault="00EE1456" w:rsidP="00EE1456">
      <w:r>
        <w:t xml:space="preserve">        }</w:t>
      </w:r>
    </w:p>
    <w:p w14:paraId="6398C2DF" w14:textId="77777777" w:rsidR="00EE1456" w:rsidRDefault="00EE1456" w:rsidP="00EE1456">
      <w:r>
        <w:t xml:space="preserve">        else </w:t>
      </w:r>
      <w:proofErr w:type="gramStart"/>
      <w:r>
        <w:t>if(</w:t>
      </w:r>
      <w:proofErr w:type="spellStart"/>
      <w:proofErr w:type="gramEnd"/>
      <w:r>
        <w:t>numqz</w:t>
      </w:r>
      <w:proofErr w:type="spellEnd"/>
      <w:r>
        <w:t xml:space="preserve"> == 4)</w:t>
      </w:r>
    </w:p>
    <w:p w14:paraId="7678D4BA" w14:textId="77777777" w:rsidR="00EE1456" w:rsidRDefault="00EE1456" w:rsidP="00EE1456">
      <w:r>
        <w:t xml:space="preserve">        {</w:t>
      </w:r>
    </w:p>
    <w:p w14:paraId="1485DD1B" w14:textId="77777777" w:rsidR="00EE1456" w:rsidRDefault="00EE1456" w:rsidP="00EE1456">
      <w:r>
        <w:t xml:space="preserve">            qz4 = </w:t>
      </w:r>
      <w:proofErr w:type="gramStart"/>
      <w:r>
        <w:t>score;</w:t>
      </w:r>
      <w:proofErr w:type="gramEnd"/>
    </w:p>
    <w:p w14:paraId="6E802042" w14:textId="77777777" w:rsidR="00EE1456" w:rsidRDefault="00EE1456" w:rsidP="00EE1456">
      <w:r>
        <w:t xml:space="preserve">        }</w:t>
      </w:r>
    </w:p>
    <w:p w14:paraId="446280CF" w14:textId="77777777" w:rsidR="00EE1456" w:rsidRDefault="00EE1456" w:rsidP="00EE1456">
      <w:r>
        <w:lastRenderedPageBreak/>
        <w:t xml:space="preserve">        else </w:t>
      </w:r>
      <w:proofErr w:type="gramStart"/>
      <w:r>
        <w:t>if(</w:t>
      </w:r>
      <w:proofErr w:type="spellStart"/>
      <w:proofErr w:type="gramEnd"/>
      <w:r>
        <w:t>numqz</w:t>
      </w:r>
      <w:proofErr w:type="spellEnd"/>
      <w:r>
        <w:t xml:space="preserve"> == 5)</w:t>
      </w:r>
    </w:p>
    <w:p w14:paraId="11F4505B" w14:textId="77777777" w:rsidR="00EE1456" w:rsidRDefault="00EE1456" w:rsidP="00EE1456">
      <w:r>
        <w:t xml:space="preserve">        {</w:t>
      </w:r>
    </w:p>
    <w:p w14:paraId="64BB6DA7" w14:textId="77777777" w:rsidR="00EE1456" w:rsidRDefault="00EE1456" w:rsidP="00EE1456">
      <w:r>
        <w:t xml:space="preserve">            qz5 = </w:t>
      </w:r>
      <w:proofErr w:type="gramStart"/>
      <w:r>
        <w:t>score;</w:t>
      </w:r>
      <w:proofErr w:type="gramEnd"/>
    </w:p>
    <w:p w14:paraId="056A7B29" w14:textId="77777777" w:rsidR="00EE1456" w:rsidRDefault="00EE1456" w:rsidP="00EE1456">
      <w:r>
        <w:t xml:space="preserve">        }</w:t>
      </w:r>
    </w:p>
    <w:p w14:paraId="61037F0D" w14:textId="77777777" w:rsidR="00EE1456" w:rsidRDefault="00EE1456" w:rsidP="00EE1456">
      <w:r>
        <w:t xml:space="preserve">        else</w:t>
      </w:r>
    </w:p>
    <w:p w14:paraId="5E2E078A" w14:textId="77777777" w:rsidR="00EE1456" w:rsidRDefault="00EE1456" w:rsidP="00EE1456">
      <w:r>
        <w:t xml:space="preserve">        {</w:t>
      </w:r>
    </w:p>
    <w:p w14:paraId="26E40F9A" w14:textId="77777777" w:rsidR="00EE1456" w:rsidRDefault="00EE1456" w:rsidP="00EE1456">
      <w:r>
        <w:t xml:space="preserve">            </w:t>
      </w:r>
      <w:proofErr w:type="spellStart"/>
      <w:r>
        <w:t>System.out.println</w:t>
      </w:r>
      <w:proofErr w:type="spellEnd"/>
      <w:r>
        <w:t>("ERROR WRONG QUIZ NUMBER"</w:t>
      </w:r>
      <w:proofErr w:type="gramStart"/>
      <w:r>
        <w:t>);</w:t>
      </w:r>
      <w:proofErr w:type="gramEnd"/>
    </w:p>
    <w:p w14:paraId="163751F4" w14:textId="77777777" w:rsidR="00EE1456" w:rsidRDefault="00EE1456" w:rsidP="00EE1456">
      <w:r>
        <w:t xml:space="preserve">        }</w:t>
      </w:r>
    </w:p>
    <w:p w14:paraId="634FAA4C" w14:textId="77777777" w:rsidR="00EE1456" w:rsidRDefault="00EE1456" w:rsidP="00EE1456">
      <w:r>
        <w:t xml:space="preserve">    }</w:t>
      </w:r>
    </w:p>
    <w:p w14:paraId="02450958" w14:textId="77777777" w:rsidR="00EE1456" w:rsidRDefault="00EE1456" w:rsidP="00EE1456">
      <w:r>
        <w:t xml:space="preserve">    public String </w:t>
      </w:r>
      <w:proofErr w:type="spellStart"/>
      <w:proofErr w:type="gramStart"/>
      <w:r>
        <w:t>getName</w:t>
      </w:r>
      <w:proofErr w:type="spellEnd"/>
      <w:r>
        <w:t>(</w:t>
      </w:r>
      <w:proofErr w:type="gramEnd"/>
      <w:r>
        <w:t>)</w:t>
      </w:r>
    </w:p>
    <w:p w14:paraId="2D841F61" w14:textId="77777777" w:rsidR="00EE1456" w:rsidRDefault="00EE1456" w:rsidP="00EE1456">
      <w:r>
        <w:t xml:space="preserve">    {</w:t>
      </w:r>
    </w:p>
    <w:p w14:paraId="40B49EBD" w14:textId="77777777" w:rsidR="00EE1456" w:rsidRDefault="00EE1456" w:rsidP="00EE1456">
      <w:r>
        <w:t xml:space="preserve">        return </w:t>
      </w:r>
      <w:proofErr w:type="gramStart"/>
      <w:r>
        <w:t>name;</w:t>
      </w:r>
      <w:proofErr w:type="gramEnd"/>
    </w:p>
    <w:p w14:paraId="6C3A829D" w14:textId="77777777" w:rsidR="00EE1456" w:rsidRDefault="00EE1456" w:rsidP="00EE1456">
      <w:r>
        <w:t xml:space="preserve">    }</w:t>
      </w:r>
    </w:p>
    <w:p w14:paraId="1BB1A597" w14:textId="77777777" w:rsidR="00EE1456" w:rsidRDefault="00EE1456" w:rsidP="00EE1456">
      <w:r>
        <w:t xml:space="preserve">    public int getQz1()</w:t>
      </w:r>
    </w:p>
    <w:p w14:paraId="092A62B5" w14:textId="77777777" w:rsidR="00EE1456" w:rsidRDefault="00EE1456" w:rsidP="00EE1456">
      <w:r>
        <w:t xml:space="preserve">    {</w:t>
      </w:r>
    </w:p>
    <w:p w14:paraId="3A196CDB" w14:textId="77777777" w:rsidR="00EE1456" w:rsidRDefault="00EE1456" w:rsidP="00EE1456">
      <w:r>
        <w:t xml:space="preserve">        return </w:t>
      </w:r>
      <w:proofErr w:type="gramStart"/>
      <w:r>
        <w:t>qz1;</w:t>
      </w:r>
      <w:proofErr w:type="gramEnd"/>
    </w:p>
    <w:p w14:paraId="7C71E2C0" w14:textId="77777777" w:rsidR="00EE1456" w:rsidRDefault="00EE1456" w:rsidP="00EE1456">
      <w:r>
        <w:t xml:space="preserve">    }</w:t>
      </w:r>
    </w:p>
    <w:p w14:paraId="3814CDBF" w14:textId="77777777" w:rsidR="00EE1456" w:rsidRDefault="00EE1456" w:rsidP="00EE1456">
      <w:r>
        <w:t xml:space="preserve">    public int getQz2()</w:t>
      </w:r>
    </w:p>
    <w:p w14:paraId="1125E4BE" w14:textId="77777777" w:rsidR="00EE1456" w:rsidRDefault="00EE1456" w:rsidP="00EE1456">
      <w:r>
        <w:t xml:space="preserve">    {</w:t>
      </w:r>
    </w:p>
    <w:p w14:paraId="75C50405" w14:textId="77777777" w:rsidR="00EE1456" w:rsidRDefault="00EE1456" w:rsidP="00EE1456">
      <w:r>
        <w:t xml:space="preserve">        return </w:t>
      </w:r>
      <w:proofErr w:type="gramStart"/>
      <w:r>
        <w:t>qz2;</w:t>
      </w:r>
      <w:proofErr w:type="gramEnd"/>
    </w:p>
    <w:p w14:paraId="22381A18" w14:textId="77777777" w:rsidR="00EE1456" w:rsidRDefault="00EE1456" w:rsidP="00EE1456">
      <w:r>
        <w:t xml:space="preserve">    }</w:t>
      </w:r>
    </w:p>
    <w:p w14:paraId="5D4DE24F" w14:textId="77777777" w:rsidR="00EE1456" w:rsidRDefault="00EE1456" w:rsidP="00EE1456">
      <w:r>
        <w:t xml:space="preserve">    public int getQz3()</w:t>
      </w:r>
    </w:p>
    <w:p w14:paraId="0FEFD781" w14:textId="77777777" w:rsidR="00EE1456" w:rsidRDefault="00EE1456" w:rsidP="00EE1456">
      <w:r>
        <w:t xml:space="preserve">    {</w:t>
      </w:r>
    </w:p>
    <w:p w14:paraId="7F2B2B6E" w14:textId="77777777" w:rsidR="00EE1456" w:rsidRDefault="00EE1456" w:rsidP="00EE1456">
      <w:r>
        <w:lastRenderedPageBreak/>
        <w:t xml:space="preserve">        return </w:t>
      </w:r>
      <w:proofErr w:type="gramStart"/>
      <w:r>
        <w:t>qz3;</w:t>
      </w:r>
      <w:proofErr w:type="gramEnd"/>
    </w:p>
    <w:p w14:paraId="362E0450" w14:textId="77777777" w:rsidR="00EE1456" w:rsidRDefault="00EE1456" w:rsidP="00EE1456">
      <w:r>
        <w:t xml:space="preserve">    }</w:t>
      </w:r>
    </w:p>
    <w:p w14:paraId="1E683387" w14:textId="77777777" w:rsidR="00EE1456" w:rsidRDefault="00EE1456" w:rsidP="00EE1456">
      <w:r>
        <w:t xml:space="preserve">    public int getQz4()</w:t>
      </w:r>
    </w:p>
    <w:p w14:paraId="1E8D79F1" w14:textId="77777777" w:rsidR="00EE1456" w:rsidRDefault="00EE1456" w:rsidP="00EE1456">
      <w:r>
        <w:t xml:space="preserve">    {</w:t>
      </w:r>
    </w:p>
    <w:p w14:paraId="348BD95C" w14:textId="77777777" w:rsidR="00EE1456" w:rsidRDefault="00EE1456" w:rsidP="00EE1456">
      <w:r>
        <w:t xml:space="preserve">        return </w:t>
      </w:r>
      <w:proofErr w:type="gramStart"/>
      <w:r>
        <w:t>qz4;</w:t>
      </w:r>
      <w:proofErr w:type="gramEnd"/>
    </w:p>
    <w:p w14:paraId="741E6AD9" w14:textId="77777777" w:rsidR="00EE1456" w:rsidRDefault="00EE1456" w:rsidP="00EE1456">
      <w:r>
        <w:t xml:space="preserve">    }</w:t>
      </w:r>
    </w:p>
    <w:p w14:paraId="4DF5EB29" w14:textId="77777777" w:rsidR="00EE1456" w:rsidRDefault="00EE1456" w:rsidP="00EE1456">
      <w:r>
        <w:t xml:space="preserve">    public int getQz5()</w:t>
      </w:r>
    </w:p>
    <w:p w14:paraId="6E4B661F" w14:textId="77777777" w:rsidR="00EE1456" w:rsidRDefault="00EE1456" w:rsidP="00EE1456">
      <w:r>
        <w:t xml:space="preserve">    {</w:t>
      </w:r>
    </w:p>
    <w:p w14:paraId="5D99B87C" w14:textId="77777777" w:rsidR="00EE1456" w:rsidRDefault="00EE1456" w:rsidP="00EE1456">
      <w:r>
        <w:t xml:space="preserve">        return </w:t>
      </w:r>
      <w:proofErr w:type="gramStart"/>
      <w:r>
        <w:t>qz5;</w:t>
      </w:r>
      <w:proofErr w:type="gramEnd"/>
    </w:p>
    <w:p w14:paraId="6D474563" w14:textId="77777777" w:rsidR="00EE1456" w:rsidRDefault="00EE1456" w:rsidP="00EE1456">
      <w:r>
        <w:t xml:space="preserve">    }</w:t>
      </w:r>
    </w:p>
    <w:p w14:paraId="623DC6B9" w14:textId="77777777" w:rsidR="00EE1456" w:rsidRDefault="00EE1456" w:rsidP="00EE1456">
      <w:r>
        <w:t xml:space="preserve">    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</w:t>
      </w:r>
    </w:p>
    <w:p w14:paraId="76FD8670" w14:textId="77777777" w:rsidR="00EE1456" w:rsidRDefault="00EE1456" w:rsidP="00EE1456">
      <w:r>
        <w:t xml:space="preserve">    {</w:t>
      </w:r>
    </w:p>
    <w:p w14:paraId="771B71B7" w14:textId="77777777" w:rsidR="00EE1456" w:rsidRDefault="00EE1456" w:rsidP="00EE1456">
      <w:r>
        <w:t xml:space="preserve">        String </w:t>
      </w:r>
      <w:proofErr w:type="spellStart"/>
      <w:r>
        <w:t>printme</w:t>
      </w:r>
      <w:proofErr w:type="spellEnd"/>
      <w:r>
        <w:t xml:space="preserve"> = </w:t>
      </w:r>
      <w:proofErr w:type="spellStart"/>
      <w:r>
        <w:t>String.format</w:t>
      </w:r>
      <w:proofErr w:type="spellEnd"/>
      <w:r>
        <w:t xml:space="preserve">("%-1s %s %5d %5d %5d %5d %5d \n", </w:t>
      </w:r>
      <w:proofErr w:type="spellStart"/>
      <w:r>
        <w:t>getName</w:t>
      </w:r>
      <w:proofErr w:type="spellEnd"/>
      <w:r>
        <w:t>(),":</w:t>
      </w:r>
      <w:proofErr w:type="gramStart"/>
      <w:r>
        <w:t>",getQz</w:t>
      </w:r>
      <w:proofErr w:type="gramEnd"/>
      <w:r>
        <w:t>1(),getQz2(),getQz3(),getQz4(),getQz5());</w:t>
      </w:r>
    </w:p>
    <w:p w14:paraId="72E68392" w14:textId="77777777" w:rsidR="00EE1456" w:rsidRDefault="00EE1456" w:rsidP="00EE1456">
      <w:r>
        <w:t xml:space="preserve">        return </w:t>
      </w:r>
      <w:proofErr w:type="spellStart"/>
      <w:proofErr w:type="gramStart"/>
      <w:r>
        <w:t>printme</w:t>
      </w:r>
      <w:proofErr w:type="spellEnd"/>
      <w:r>
        <w:t>;</w:t>
      </w:r>
      <w:proofErr w:type="gramEnd"/>
    </w:p>
    <w:p w14:paraId="10526F41" w14:textId="77777777" w:rsidR="00EE1456" w:rsidRDefault="00EE1456" w:rsidP="00EE1456">
      <w:r>
        <w:t xml:space="preserve">    }</w:t>
      </w:r>
    </w:p>
    <w:p w14:paraId="4582C3CA" w14:textId="77777777" w:rsidR="00EE1456" w:rsidRDefault="00EE1456" w:rsidP="00EE1456">
      <w:r>
        <w:t xml:space="preserve">    public void </w:t>
      </w:r>
      <w:proofErr w:type="spellStart"/>
      <w:proofErr w:type="gramStart"/>
      <w:r>
        <w:t>replaceName</w:t>
      </w:r>
      <w:proofErr w:type="spellEnd"/>
      <w:r>
        <w:t>(</w:t>
      </w:r>
      <w:proofErr w:type="gramEnd"/>
      <w:r>
        <w:t>String newname)</w:t>
      </w:r>
    </w:p>
    <w:p w14:paraId="449DF88B" w14:textId="77777777" w:rsidR="00EE1456" w:rsidRDefault="00EE1456" w:rsidP="00EE1456">
      <w:r>
        <w:t xml:space="preserve">    {</w:t>
      </w:r>
    </w:p>
    <w:p w14:paraId="7B54D65E" w14:textId="77777777" w:rsidR="00EE1456" w:rsidRDefault="00EE1456" w:rsidP="00EE1456">
      <w:r>
        <w:t xml:space="preserve">        name = </w:t>
      </w:r>
      <w:proofErr w:type="gramStart"/>
      <w:r>
        <w:t>newname;</w:t>
      </w:r>
      <w:proofErr w:type="gramEnd"/>
    </w:p>
    <w:p w14:paraId="00B0C73E" w14:textId="77777777" w:rsidR="00EE1456" w:rsidRDefault="00EE1456" w:rsidP="00EE1456">
      <w:r>
        <w:t xml:space="preserve">    }</w:t>
      </w:r>
    </w:p>
    <w:p w14:paraId="18D84900" w14:textId="77777777" w:rsidR="00EE1456" w:rsidRDefault="00EE1456" w:rsidP="00EE1456">
      <w:r>
        <w:t xml:space="preserve">    public void </w:t>
      </w:r>
      <w:proofErr w:type="spellStart"/>
      <w:proofErr w:type="gramStart"/>
      <w:r>
        <w:t>replaceQuiz</w:t>
      </w:r>
      <w:proofErr w:type="spellEnd"/>
      <w:r>
        <w:t>(</w:t>
      </w:r>
      <w:proofErr w:type="gramEnd"/>
      <w:r>
        <w:t xml:space="preserve">int </w:t>
      </w:r>
      <w:proofErr w:type="spellStart"/>
      <w:r>
        <w:t>qznum</w:t>
      </w:r>
      <w:proofErr w:type="spellEnd"/>
      <w:r>
        <w:t xml:space="preserve">, int </w:t>
      </w:r>
      <w:proofErr w:type="spellStart"/>
      <w:r>
        <w:t>newscore</w:t>
      </w:r>
      <w:proofErr w:type="spellEnd"/>
      <w:r>
        <w:t>)</w:t>
      </w:r>
    </w:p>
    <w:p w14:paraId="3C7556AC" w14:textId="77777777" w:rsidR="00EE1456" w:rsidRDefault="00EE1456" w:rsidP="00EE1456">
      <w:r>
        <w:t xml:space="preserve">    {</w:t>
      </w:r>
    </w:p>
    <w:p w14:paraId="7C8AE95F" w14:textId="77777777" w:rsidR="00EE1456" w:rsidRDefault="00EE1456" w:rsidP="00EE1456">
      <w:r>
        <w:t xml:space="preserve">        </w:t>
      </w:r>
      <w:proofErr w:type="spellStart"/>
      <w:proofErr w:type="gramStart"/>
      <w:r>
        <w:t>setQuiz</w:t>
      </w:r>
      <w:proofErr w:type="spellEnd"/>
      <w:r>
        <w:t>(</w:t>
      </w:r>
      <w:proofErr w:type="spellStart"/>
      <w:proofErr w:type="gramEnd"/>
      <w:r>
        <w:t>qznum</w:t>
      </w:r>
      <w:proofErr w:type="spellEnd"/>
      <w:r>
        <w:t xml:space="preserve">, </w:t>
      </w:r>
      <w:proofErr w:type="spellStart"/>
      <w:r>
        <w:t>newscore</w:t>
      </w:r>
      <w:proofErr w:type="spellEnd"/>
      <w:r>
        <w:t>);</w:t>
      </w:r>
    </w:p>
    <w:p w14:paraId="7827E4C8" w14:textId="77777777" w:rsidR="00EE1456" w:rsidRDefault="00EE1456" w:rsidP="00EE1456">
      <w:r>
        <w:lastRenderedPageBreak/>
        <w:t xml:space="preserve">    }</w:t>
      </w:r>
    </w:p>
    <w:p w14:paraId="2D80D5DA" w14:textId="77777777" w:rsidR="00EE1456" w:rsidRDefault="00EE1456" w:rsidP="00EE1456">
      <w:r>
        <w:t xml:space="preserve">    public void </w:t>
      </w:r>
      <w:proofErr w:type="spellStart"/>
      <w:proofErr w:type="gramStart"/>
      <w:r>
        <w:t>replaceStudent</w:t>
      </w:r>
      <w:proofErr w:type="spellEnd"/>
      <w:r>
        <w:t>(</w:t>
      </w:r>
      <w:proofErr w:type="gramEnd"/>
      <w:r>
        <w:t>String newname, int q1, int q2, int q3, int q4, int q5)</w:t>
      </w:r>
    </w:p>
    <w:p w14:paraId="4298D626" w14:textId="77777777" w:rsidR="00EE1456" w:rsidRDefault="00EE1456" w:rsidP="00EE1456">
      <w:r>
        <w:t xml:space="preserve">    {</w:t>
      </w:r>
    </w:p>
    <w:p w14:paraId="7C5C545B" w14:textId="77777777" w:rsidR="00EE1456" w:rsidRDefault="00EE1456" w:rsidP="00EE1456">
      <w:r>
        <w:t xml:space="preserve">        name = </w:t>
      </w:r>
      <w:proofErr w:type="gramStart"/>
      <w:r>
        <w:t>newname;</w:t>
      </w:r>
      <w:proofErr w:type="gramEnd"/>
    </w:p>
    <w:p w14:paraId="7D1D1E1E" w14:textId="77777777" w:rsidR="00EE1456" w:rsidRDefault="00EE1456" w:rsidP="00EE1456">
      <w:r>
        <w:t xml:space="preserve">        qz1 = </w:t>
      </w:r>
      <w:proofErr w:type="gramStart"/>
      <w:r>
        <w:t>q1;</w:t>
      </w:r>
      <w:proofErr w:type="gramEnd"/>
    </w:p>
    <w:p w14:paraId="611956DD" w14:textId="77777777" w:rsidR="00EE1456" w:rsidRDefault="00EE1456" w:rsidP="00EE1456">
      <w:r>
        <w:t xml:space="preserve">        qz2 = </w:t>
      </w:r>
      <w:proofErr w:type="gramStart"/>
      <w:r>
        <w:t>q2;</w:t>
      </w:r>
      <w:proofErr w:type="gramEnd"/>
    </w:p>
    <w:p w14:paraId="242640C4" w14:textId="77777777" w:rsidR="00EE1456" w:rsidRDefault="00EE1456" w:rsidP="00EE1456">
      <w:r>
        <w:t xml:space="preserve">        qz3 = </w:t>
      </w:r>
      <w:proofErr w:type="gramStart"/>
      <w:r>
        <w:t>q3;</w:t>
      </w:r>
      <w:proofErr w:type="gramEnd"/>
    </w:p>
    <w:p w14:paraId="6A8F68EE" w14:textId="77777777" w:rsidR="00EE1456" w:rsidRDefault="00EE1456" w:rsidP="00EE1456">
      <w:r>
        <w:t xml:space="preserve">        qz4 = </w:t>
      </w:r>
      <w:proofErr w:type="gramStart"/>
      <w:r>
        <w:t>q4;</w:t>
      </w:r>
      <w:proofErr w:type="gramEnd"/>
    </w:p>
    <w:p w14:paraId="1AB9687A" w14:textId="77777777" w:rsidR="00EE1456" w:rsidRDefault="00EE1456" w:rsidP="00EE1456">
      <w:r>
        <w:t xml:space="preserve">        qz5 = </w:t>
      </w:r>
      <w:proofErr w:type="gramStart"/>
      <w:r>
        <w:t>q5;</w:t>
      </w:r>
      <w:proofErr w:type="gramEnd"/>
    </w:p>
    <w:p w14:paraId="55E9C704" w14:textId="77777777" w:rsidR="00EE1456" w:rsidRDefault="00EE1456" w:rsidP="00EE1456">
      <w:r>
        <w:t xml:space="preserve">    }</w:t>
      </w:r>
    </w:p>
    <w:p w14:paraId="7239C2A9" w14:textId="76F4AD57" w:rsidR="00EE1456" w:rsidRDefault="00EE1456" w:rsidP="00EE1456">
      <w:r>
        <w:t>}</w:t>
      </w:r>
    </w:p>
    <w:p w14:paraId="7EDC77C7" w14:textId="77777777" w:rsidR="00EE1456" w:rsidRDefault="00EE1456" w:rsidP="00EE1456">
      <w:r>
        <w:t>/**</w:t>
      </w:r>
    </w:p>
    <w:p w14:paraId="6AEC0EEB" w14:textId="77777777" w:rsidR="00EE1456" w:rsidRDefault="00EE1456" w:rsidP="00EE1456">
      <w:r>
        <w:t xml:space="preserve"> * Run the student grade program</w:t>
      </w:r>
    </w:p>
    <w:p w14:paraId="7D05307F" w14:textId="77777777" w:rsidR="00EE1456" w:rsidRDefault="00EE1456" w:rsidP="00EE1456">
      <w:r>
        <w:t xml:space="preserve"> * </w:t>
      </w:r>
    </w:p>
    <w:p w14:paraId="4B228454" w14:textId="77777777" w:rsidR="00EE1456" w:rsidRDefault="00EE1456" w:rsidP="00EE1456">
      <w:r>
        <w:t xml:space="preserve"> * @author Anika Jallipalli</w:t>
      </w:r>
    </w:p>
    <w:p w14:paraId="063B5EAA" w14:textId="77777777" w:rsidR="00EE1456" w:rsidRDefault="00EE1456" w:rsidP="00EE1456">
      <w:r>
        <w:t xml:space="preserve"> * @version 4/5/2020</w:t>
      </w:r>
    </w:p>
    <w:p w14:paraId="2EAB5290" w14:textId="77777777" w:rsidR="00EE1456" w:rsidRDefault="00EE1456" w:rsidP="00EE1456">
      <w:r>
        <w:t xml:space="preserve"> */</w:t>
      </w:r>
    </w:p>
    <w:p w14:paraId="7D8B17A1" w14:textId="77777777" w:rsidR="00EE1456" w:rsidRDefault="00EE1456" w:rsidP="00EE1456">
      <w:r>
        <w:t xml:space="preserve">import </w:t>
      </w:r>
      <w:proofErr w:type="spellStart"/>
      <w:r>
        <w:t>java.util</w:t>
      </w:r>
      <w:proofErr w:type="spellEnd"/>
      <w:r>
        <w:t>.</w:t>
      </w:r>
      <w:proofErr w:type="gramStart"/>
      <w:r>
        <w:t>*;</w:t>
      </w:r>
      <w:proofErr w:type="gramEnd"/>
    </w:p>
    <w:p w14:paraId="5C1679F7" w14:textId="77777777" w:rsidR="00EE1456" w:rsidRDefault="00EE1456" w:rsidP="00EE1456">
      <w:r>
        <w:t xml:space="preserve">public class </w:t>
      </w:r>
      <w:proofErr w:type="spellStart"/>
      <w:r>
        <w:t>TestStudent</w:t>
      </w:r>
      <w:proofErr w:type="spellEnd"/>
    </w:p>
    <w:p w14:paraId="6551E9F2" w14:textId="77777777" w:rsidR="00EE1456" w:rsidRDefault="00EE1456" w:rsidP="00EE1456">
      <w:r>
        <w:t>{</w:t>
      </w:r>
    </w:p>
    <w:p w14:paraId="1288D45D" w14:textId="77777777" w:rsidR="00EE1456" w:rsidRDefault="00EE1456" w:rsidP="00EE1456"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2647B965" w14:textId="77777777" w:rsidR="00EE1456" w:rsidRDefault="00EE1456" w:rsidP="00EE1456">
      <w:r>
        <w:t xml:space="preserve">    {</w:t>
      </w:r>
    </w:p>
    <w:p w14:paraId="28A027B7" w14:textId="77777777" w:rsidR="00EE1456" w:rsidRDefault="00EE1456" w:rsidP="00EE1456">
      <w:r>
        <w:t xml:space="preserve">        //start original results</w:t>
      </w:r>
    </w:p>
    <w:p w14:paraId="23207106" w14:textId="77777777" w:rsidR="00EE1456" w:rsidRDefault="00EE1456" w:rsidP="00EE1456">
      <w:r>
        <w:lastRenderedPageBreak/>
        <w:t xml:space="preserve">        </w:t>
      </w:r>
      <w:proofErr w:type="spellStart"/>
      <w:r>
        <w:t>System.out.println</w:t>
      </w:r>
      <w:proofErr w:type="spellEnd"/>
      <w:r>
        <w:t>("Starting Gradebook:"</w:t>
      </w:r>
      <w:proofErr w:type="gramStart"/>
      <w:r>
        <w:t>);</w:t>
      </w:r>
      <w:proofErr w:type="gramEnd"/>
    </w:p>
    <w:p w14:paraId="2E9CA8FB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4B0B68B2" w14:textId="77777777" w:rsidR="00EE1456" w:rsidRDefault="00EE1456" w:rsidP="00EE1456">
      <w:r>
        <w:t xml:space="preserve">        </w:t>
      </w:r>
      <w:proofErr w:type="spellStart"/>
      <w:r>
        <w:t>ArrayList</w:t>
      </w:r>
      <w:proofErr w:type="spellEnd"/>
      <w:r>
        <w:t xml:space="preserve">&lt;Student&gt; </w:t>
      </w:r>
      <w:proofErr w:type="spellStart"/>
      <w:r>
        <w:t>myClass</w:t>
      </w:r>
      <w:proofErr w:type="spellEnd"/>
      <w:r>
        <w:t xml:space="preserve"> = new </w:t>
      </w:r>
      <w:proofErr w:type="spellStart"/>
      <w:r>
        <w:t>ArrayList</w:t>
      </w:r>
      <w:proofErr w:type="spellEnd"/>
      <w:r>
        <w:t>&lt;Student</w:t>
      </w:r>
      <w:proofErr w:type="gramStart"/>
      <w:r>
        <w:t>&gt;(</w:t>
      </w:r>
      <w:proofErr w:type="gramEnd"/>
      <w:r>
        <w:t>);</w:t>
      </w:r>
    </w:p>
    <w:p w14:paraId="0FBC4165" w14:textId="77777777" w:rsidR="00EE1456" w:rsidRDefault="00EE1456" w:rsidP="00EE1456">
      <w:r>
        <w:t xml:space="preserve">        Student mark = new </w:t>
      </w:r>
      <w:proofErr w:type="gramStart"/>
      <w:r>
        <w:t>Student(</w:t>
      </w:r>
      <w:proofErr w:type="gramEnd"/>
      <w:r>
        <w:t>"Mark Kennedy",70,80,90,100,90);</w:t>
      </w:r>
    </w:p>
    <w:p w14:paraId="4425732B" w14:textId="77777777" w:rsidR="00EE1456" w:rsidRDefault="00EE1456" w:rsidP="00EE1456">
      <w:r>
        <w:t xml:space="preserve">        </w:t>
      </w:r>
      <w:proofErr w:type="spellStart"/>
      <w:r>
        <w:t>myClass.add</w:t>
      </w:r>
      <w:proofErr w:type="spellEnd"/>
      <w:r>
        <w:t>(mark</w:t>
      </w:r>
      <w:proofErr w:type="gramStart"/>
      <w:r>
        <w:t>);</w:t>
      </w:r>
      <w:proofErr w:type="gramEnd"/>
    </w:p>
    <w:p w14:paraId="6BC00A4A" w14:textId="77777777" w:rsidR="00EE1456" w:rsidRDefault="00EE1456" w:rsidP="00EE1456">
      <w:r>
        <w:t xml:space="preserve">        Student max = new </w:t>
      </w:r>
      <w:proofErr w:type="gramStart"/>
      <w:r>
        <w:t>Student(</w:t>
      </w:r>
      <w:proofErr w:type="gramEnd"/>
      <w:r>
        <w:t>"Max Gerard",80,85,90,85,80);</w:t>
      </w:r>
    </w:p>
    <w:p w14:paraId="4157B8A3" w14:textId="77777777" w:rsidR="00EE1456" w:rsidRDefault="00EE1456" w:rsidP="00EE1456">
      <w:r>
        <w:t xml:space="preserve">        </w:t>
      </w:r>
      <w:proofErr w:type="spellStart"/>
      <w:r>
        <w:t>myClass.add</w:t>
      </w:r>
      <w:proofErr w:type="spellEnd"/>
      <w:r>
        <w:t>(max</w:t>
      </w:r>
      <w:proofErr w:type="gramStart"/>
      <w:r>
        <w:t>);</w:t>
      </w:r>
      <w:proofErr w:type="gramEnd"/>
    </w:p>
    <w:p w14:paraId="5D531383" w14:textId="77777777" w:rsidR="00EE1456" w:rsidRDefault="00EE1456" w:rsidP="00EE1456">
      <w:r>
        <w:t xml:space="preserve">        Student jean = new </w:t>
      </w:r>
      <w:proofErr w:type="gramStart"/>
      <w:r>
        <w:t>Student(</w:t>
      </w:r>
      <w:proofErr w:type="gramEnd"/>
      <w:r>
        <w:t>"Jean Smith",50,79,89,99,100);</w:t>
      </w:r>
    </w:p>
    <w:p w14:paraId="572081AC" w14:textId="77777777" w:rsidR="00EE1456" w:rsidRDefault="00EE1456" w:rsidP="00EE1456">
      <w:r>
        <w:t xml:space="preserve">        </w:t>
      </w:r>
      <w:proofErr w:type="spellStart"/>
      <w:r>
        <w:t>myClass.add</w:t>
      </w:r>
      <w:proofErr w:type="spellEnd"/>
      <w:r>
        <w:t>(jean</w:t>
      </w:r>
      <w:proofErr w:type="gramStart"/>
      <w:r>
        <w:t>);</w:t>
      </w:r>
      <w:proofErr w:type="gramEnd"/>
    </w:p>
    <w:p w14:paraId="151B91B5" w14:textId="77777777" w:rsidR="00EE1456" w:rsidRDefault="00EE1456" w:rsidP="00EE1456">
      <w:r>
        <w:t xml:space="preserve">        Student betty = new </w:t>
      </w:r>
      <w:proofErr w:type="gramStart"/>
      <w:r>
        <w:t>Student(</w:t>
      </w:r>
      <w:proofErr w:type="gramEnd"/>
      <w:r>
        <w:t>"Betty Farm",85,80,85,88,89);</w:t>
      </w:r>
    </w:p>
    <w:p w14:paraId="5DB187A5" w14:textId="77777777" w:rsidR="00EE1456" w:rsidRDefault="00EE1456" w:rsidP="00EE1456">
      <w:r>
        <w:t xml:space="preserve">        </w:t>
      </w:r>
      <w:proofErr w:type="spellStart"/>
      <w:r>
        <w:t>myClass.add</w:t>
      </w:r>
      <w:proofErr w:type="spellEnd"/>
      <w:r>
        <w:t>(betty</w:t>
      </w:r>
      <w:proofErr w:type="gramStart"/>
      <w:r>
        <w:t>);</w:t>
      </w:r>
      <w:proofErr w:type="gramEnd"/>
    </w:p>
    <w:p w14:paraId="7EADBC4C" w14:textId="77777777" w:rsidR="00EE1456" w:rsidRDefault="00EE1456" w:rsidP="00EE1456">
      <w:r>
        <w:t xml:space="preserve">        Student </w:t>
      </w:r>
      <w:proofErr w:type="spellStart"/>
      <w:r>
        <w:t>dilbert</w:t>
      </w:r>
      <w:proofErr w:type="spellEnd"/>
      <w:r>
        <w:t xml:space="preserve"> = new </w:t>
      </w:r>
      <w:proofErr w:type="gramStart"/>
      <w:r>
        <w:t>Student(</w:t>
      </w:r>
      <w:proofErr w:type="gramEnd"/>
      <w:r>
        <w:t>"Dilbert Gamma",70,70,90,70,80);</w:t>
      </w:r>
    </w:p>
    <w:p w14:paraId="6A1DBD5F" w14:textId="77777777" w:rsidR="00EE1456" w:rsidRDefault="00EE1456" w:rsidP="00EE1456">
      <w:r>
        <w:t xml:space="preserve">        </w:t>
      </w:r>
      <w:proofErr w:type="spellStart"/>
      <w:r>
        <w:t>myClass.add</w:t>
      </w:r>
      <w:proofErr w:type="spellEnd"/>
      <w:r>
        <w:t>(</w:t>
      </w:r>
      <w:proofErr w:type="spellStart"/>
      <w:r>
        <w:t>dilbert</w:t>
      </w:r>
      <w:proofErr w:type="spellEnd"/>
      <w:proofErr w:type="gramStart"/>
      <w:r>
        <w:t>);</w:t>
      </w:r>
      <w:proofErr w:type="gramEnd"/>
    </w:p>
    <w:p w14:paraId="11F6D8D4" w14:textId="77777777" w:rsidR="00EE1456" w:rsidRDefault="00EE1456" w:rsidP="00EE1456">
      <w:r>
        <w:t xml:space="preserve">        </w:t>
      </w:r>
      <w:proofErr w:type="spellStart"/>
      <w:r>
        <w:t>printBook</w:t>
      </w:r>
      <w:proofErr w:type="spellEnd"/>
      <w:r>
        <w:t>(</w:t>
      </w:r>
      <w:proofErr w:type="spellStart"/>
      <w:r>
        <w:t>myClass</w:t>
      </w:r>
      <w:proofErr w:type="spellEnd"/>
      <w:proofErr w:type="gramStart"/>
      <w:r>
        <w:t>);</w:t>
      </w:r>
      <w:proofErr w:type="gramEnd"/>
    </w:p>
    <w:p w14:paraId="45E90565" w14:textId="77777777" w:rsidR="00EE1456" w:rsidRDefault="00EE1456" w:rsidP="00EE1456">
      <w:r>
        <w:t xml:space="preserve">        //end of original results</w:t>
      </w:r>
    </w:p>
    <w:p w14:paraId="1780DF5E" w14:textId="77777777" w:rsidR="00EE1456" w:rsidRDefault="00EE1456" w:rsidP="00EE1456">
      <w:r>
        <w:t xml:space="preserve">        //replaced name results</w:t>
      </w:r>
    </w:p>
    <w:p w14:paraId="4605CD4C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67A1C6A1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 xml:space="preserve">("Changing Betty's name to Betty </w:t>
      </w:r>
      <w:proofErr w:type="spellStart"/>
      <w:r>
        <w:t>Boop</w:t>
      </w:r>
      <w:proofErr w:type="spellEnd"/>
      <w:r>
        <w:t>:"</w:t>
      </w:r>
      <w:proofErr w:type="gramStart"/>
      <w:r>
        <w:t>);</w:t>
      </w:r>
      <w:proofErr w:type="gramEnd"/>
    </w:p>
    <w:p w14:paraId="444E0F84" w14:textId="77777777" w:rsidR="00EE1456" w:rsidRDefault="00EE1456" w:rsidP="00EE1456">
      <w:r>
        <w:t xml:space="preserve">        </w:t>
      </w:r>
      <w:proofErr w:type="spellStart"/>
      <w:proofErr w:type="gramStart"/>
      <w:r>
        <w:t>betty.replaceName</w:t>
      </w:r>
      <w:proofErr w:type="spellEnd"/>
      <w:proofErr w:type="gramEnd"/>
      <w:r>
        <w:t xml:space="preserve">("Betty </w:t>
      </w:r>
      <w:proofErr w:type="spellStart"/>
      <w:r>
        <w:t>Boop</w:t>
      </w:r>
      <w:proofErr w:type="spellEnd"/>
      <w:r>
        <w:t>");</w:t>
      </w:r>
    </w:p>
    <w:p w14:paraId="01B60C8E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400C4FA5" w14:textId="77777777" w:rsidR="00EE1456" w:rsidRDefault="00EE1456" w:rsidP="00EE1456">
      <w:r>
        <w:t xml:space="preserve">        </w:t>
      </w:r>
      <w:proofErr w:type="spellStart"/>
      <w:r>
        <w:t>printBook</w:t>
      </w:r>
      <w:proofErr w:type="spellEnd"/>
      <w:r>
        <w:t>(</w:t>
      </w:r>
      <w:proofErr w:type="spellStart"/>
      <w:r>
        <w:t>myClass</w:t>
      </w:r>
      <w:proofErr w:type="spellEnd"/>
      <w:proofErr w:type="gramStart"/>
      <w:r>
        <w:t>);</w:t>
      </w:r>
      <w:proofErr w:type="gramEnd"/>
    </w:p>
    <w:p w14:paraId="33583F4B" w14:textId="77777777" w:rsidR="00EE1456" w:rsidRDefault="00EE1456" w:rsidP="00EE1456">
      <w:r>
        <w:t xml:space="preserve">        //replace quiz results</w:t>
      </w:r>
    </w:p>
    <w:p w14:paraId="5B80DC43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798EE322" w14:textId="77777777" w:rsidR="00EE1456" w:rsidRDefault="00EE1456" w:rsidP="00EE1456">
      <w:r>
        <w:lastRenderedPageBreak/>
        <w:t xml:space="preserve">        </w:t>
      </w:r>
      <w:proofErr w:type="spellStart"/>
      <w:r>
        <w:t>System.out.println</w:t>
      </w:r>
      <w:proofErr w:type="spellEnd"/>
      <w:r>
        <w:t>("Changing Jean's quiz 1 score to 80:"</w:t>
      </w:r>
      <w:proofErr w:type="gramStart"/>
      <w:r>
        <w:t>);</w:t>
      </w:r>
      <w:proofErr w:type="gramEnd"/>
    </w:p>
    <w:p w14:paraId="79AC85A9" w14:textId="77777777" w:rsidR="00EE1456" w:rsidRDefault="00EE1456" w:rsidP="00EE1456">
      <w:r>
        <w:t xml:space="preserve">        </w:t>
      </w:r>
      <w:proofErr w:type="spellStart"/>
      <w:proofErr w:type="gramStart"/>
      <w:r>
        <w:t>jean.replaceQuiz</w:t>
      </w:r>
      <w:proofErr w:type="spellEnd"/>
      <w:proofErr w:type="gramEnd"/>
      <w:r>
        <w:t>(1, 80);</w:t>
      </w:r>
    </w:p>
    <w:p w14:paraId="6A909D67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48F35FBE" w14:textId="77777777" w:rsidR="00EE1456" w:rsidRDefault="00EE1456" w:rsidP="00EE1456">
      <w:r>
        <w:t xml:space="preserve">        </w:t>
      </w:r>
      <w:proofErr w:type="spellStart"/>
      <w:r>
        <w:t>printBook</w:t>
      </w:r>
      <w:proofErr w:type="spellEnd"/>
      <w:r>
        <w:t>(</w:t>
      </w:r>
      <w:proofErr w:type="spellStart"/>
      <w:r>
        <w:t>myClass</w:t>
      </w:r>
      <w:proofErr w:type="spellEnd"/>
      <w:proofErr w:type="gramStart"/>
      <w:r>
        <w:t>);</w:t>
      </w:r>
      <w:proofErr w:type="gramEnd"/>
    </w:p>
    <w:p w14:paraId="3BACE85F" w14:textId="77777777" w:rsidR="00EE1456" w:rsidRDefault="00EE1456" w:rsidP="00EE1456">
      <w:r>
        <w:t xml:space="preserve">        //replace student results</w:t>
      </w:r>
    </w:p>
    <w:p w14:paraId="735B5103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113FCB64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"Replacing Dilbert with Mike Kappa: 80, 80, 80, 90, 90:"</w:t>
      </w:r>
      <w:proofErr w:type="gramStart"/>
      <w:r>
        <w:t>);</w:t>
      </w:r>
      <w:proofErr w:type="gramEnd"/>
    </w:p>
    <w:p w14:paraId="576A7300" w14:textId="77777777" w:rsidR="00EE1456" w:rsidRDefault="00EE1456" w:rsidP="00EE1456">
      <w:r>
        <w:t xml:space="preserve">        </w:t>
      </w:r>
      <w:proofErr w:type="spellStart"/>
      <w:proofErr w:type="gramStart"/>
      <w:r>
        <w:t>dilbert.replaceStudent</w:t>
      </w:r>
      <w:proofErr w:type="spellEnd"/>
      <w:proofErr w:type="gramEnd"/>
      <w:r>
        <w:t>("Mike Kappa",80,80,80,90,90);</w:t>
      </w:r>
    </w:p>
    <w:p w14:paraId="29CA9F44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5D4CCC7E" w14:textId="77777777" w:rsidR="00EE1456" w:rsidRDefault="00EE1456" w:rsidP="00EE1456">
      <w:r>
        <w:t xml:space="preserve">        </w:t>
      </w:r>
      <w:proofErr w:type="spellStart"/>
      <w:r>
        <w:t>printBook</w:t>
      </w:r>
      <w:proofErr w:type="spellEnd"/>
      <w:r>
        <w:t>(</w:t>
      </w:r>
      <w:proofErr w:type="spellStart"/>
      <w:r>
        <w:t>myClass</w:t>
      </w:r>
      <w:proofErr w:type="spellEnd"/>
      <w:proofErr w:type="gramStart"/>
      <w:r>
        <w:t>);</w:t>
      </w:r>
      <w:proofErr w:type="gramEnd"/>
    </w:p>
    <w:p w14:paraId="664DE0FA" w14:textId="77777777" w:rsidR="00EE1456" w:rsidRDefault="00EE1456" w:rsidP="00EE1456">
      <w:r>
        <w:t xml:space="preserve">        //insert new student</w:t>
      </w:r>
    </w:p>
    <w:p w14:paraId="54BCC38A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68A67479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"Inserting Lily Mu: 85, 95, 70, 0, 100 before Betty:"</w:t>
      </w:r>
      <w:proofErr w:type="gramStart"/>
      <w:r>
        <w:t>);</w:t>
      </w:r>
      <w:proofErr w:type="gramEnd"/>
    </w:p>
    <w:p w14:paraId="54CF4303" w14:textId="77777777" w:rsidR="00EE1456" w:rsidRDefault="00EE1456" w:rsidP="00EE1456">
      <w:r>
        <w:t xml:space="preserve">        </w:t>
      </w:r>
      <w:proofErr w:type="spellStart"/>
      <w:proofErr w:type="gramStart"/>
      <w:r>
        <w:t>insertStudent</w:t>
      </w:r>
      <w:proofErr w:type="spellEnd"/>
      <w:r>
        <w:t>(</w:t>
      </w:r>
      <w:proofErr w:type="spellStart"/>
      <w:proofErr w:type="gramEnd"/>
      <w:r>
        <w:t>myClass</w:t>
      </w:r>
      <w:proofErr w:type="spellEnd"/>
      <w:r>
        <w:t xml:space="preserve">, "Betty </w:t>
      </w:r>
      <w:proofErr w:type="spellStart"/>
      <w:r>
        <w:t>Boop</w:t>
      </w:r>
      <w:proofErr w:type="spellEnd"/>
      <w:r>
        <w:t>", "Lily Mu", 85, 95, 70, 0, 100);</w:t>
      </w:r>
    </w:p>
    <w:p w14:paraId="2E4AAA00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016888A9" w14:textId="77777777" w:rsidR="00EE1456" w:rsidRDefault="00EE1456" w:rsidP="00EE1456">
      <w:r>
        <w:t xml:space="preserve">        </w:t>
      </w:r>
      <w:proofErr w:type="spellStart"/>
      <w:r>
        <w:t>printBook</w:t>
      </w:r>
      <w:proofErr w:type="spellEnd"/>
      <w:r>
        <w:t>(</w:t>
      </w:r>
      <w:proofErr w:type="spellStart"/>
      <w:r>
        <w:t>myClass</w:t>
      </w:r>
      <w:proofErr w:type="spellEnd"/>
      <w:proofErr w:type="gramStart"/>
      <w:r>
        <w:t>);</w:t>
      </w:r>
      <w:proofErr w:type="gramEnd"/>
    </w:p>
    <w:p w14:paraId="224F79E3" w14:textId="77777777" w:rsidR="00EE1456" w:rsidRDefault="00EE1456" w:rsidP="00EE1456">
      <w:r>
        <w:t xml:space="preserve">        //delete a student</w:t>
      </w:r>
    </w:p>
    <w:p w14:paraId="5E03BFAC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50DD1664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"Deleting Max Gerard:"</w:t>
      </w:r>
      <w:proofErr w:type="gramStart"/>
      <w:r>
        <w:t>);</w:t>
      </w:r>
      <w:proofErr w:type="gramEnd"/>
    </w:p>
    <w:p w14:paraId="4CB0E7DF" w14:textId="77777777" w:rsidR="00EE1456" w:rsidRDefault="00EE1456" w:rsidP="00EE1456">
      <w:r>
        <w:t xml:space="preserve">        </w:t>
      </w:r>
      <w:proofErr w:type="spellStart"/>
      <w:proofErr w:type="gramStart"/>
      <w:r>
        <w:t>deleteStudent</w:t>
      </w:r>
      <w:proofErr w:type="spellEnd"/>
      <w:r>
        <w:t>(</w:t>
      </w:r>
      <w:proofErr w:type="spellStart"/>
      <w:proofErr w:type="gramEnd"/>
      <w:r>
        <w:t>myClass</w:t>
      </w:r>
      <w:proofErr w:type="spellEnd"/>
      <w:r>
        <w:t>, "Max Gerard");</w:t>
      </w:r>
    </w:p>
    <w:p w14:paraId="39BC4548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06BAAAE2" w14:textId="77777777" w:rsidR="00EE1456" w:rsidRDefault="00EE1456" w:rsidP="00EE1456">
      <w:r>
        <w:t xml:space="preserve">        </w:t>
      </w:r>
      <w:proofErr w:type="spellStart"/>
      <w:r>
        <w:t>printBook</w:t>
      </w:r>
      <w:proofErr w:type="spellEnd"/>
      <w:r>
        <w:t>(</w:t>
      </w:r>
      <w:proofErr w:type="spellStart"/>
      <w:r>
        <w:t>myClass</w:t>
      </w:r>
      <w:proofErr w:type="spellEnd"/>
      <w:proofErr w:type="gramStart"/>
      <w:r>
        <w:t>);</w:t>
      </w:r>
      <w:proofErr w:type="gramEnd"/>
    </w:p>
    <w:p w14:paraId="423A5DC5" w14:textId="77777777" w:rsidR="00EE1456" w:rsidRDefault="00EE1456" w:rsidP="00EE1456">
      <w:r>
        <w:t xml:space="preserve">    }</w:t>
      </w:r>
    </w:p>
    <w:p w14:paraId="542C14D9" w14:textId="77777777" w:rsidR="00EE1456" w:rsidRDefault="00EE1456" w:rsidP="00EE1456">
      <w:r>
        <w:lastRenderedPageBreak/>
        <w:t xml:space="preserve">    public static void </w:t>
      </w:r>
      <w:proofErr w:type="spellStart"/>
      <w:proofErr w:type="gramStart"/>
      <w:r>
        <w:t>printBook</w:t>
      </w:r>
      <w:proofErr w:type="spellEnd"/>
      <w:r>
        <w:t>(</w:t>
      </w:r>
      <w:proofErr w:type="spellStart"/>
      <w:proofErr w:type="gramEnd"/>
      <w:r>
        <w:t>ArrayList</w:t>
      </w:r>
      <w:proofErr w:type="spellEnd"/>
      <w:r>
        <w:t xml:space="preserve">&lt;Student&gt; </w:t>
      </w:r>
      <w:proofErr w:type="spellStart"/>
      <w:r>
        <w:t>classScores</w:t>
      </w:r>
      <w:proofErr w:type="spellEnd"/>
      <w:r>
        <w:t>)</w:t>
      </w:r>
    </w:p>
    <w:p w14:paraId="3A28B135" w14:textId="77777777" w:rsidR="00EE1456" w:rsidRDefault="00EE1456" w:rsidP="00EE1456">
      <w:r>
        <w:t xml:space="preserve">    {</w:t>
      </w:r>
    </w:p>
    <w:p w14:paraId="46231911" w14:textId="77777777" w:rsidR="00EE1456" w:rsidRDefault="00EE1456" w:rsidP="00EE1456">
      <w:r>
        <w:t xml:space="preserve">        </w:t>
      </w:r>
      <w:proofErr w:type="spellStart"/>
      <w:r>
        <w:t>System.out.printf</w:t>
      </w:r>
      <w:proofErr w:type="spellEnd"/>
      <w:r>
        <w:t>("%s %5s %5s %5s %5s %5s \</w:t>
      </w:r>
      <w:proofErr w:type="spellStart"/>
      <w:r>
        <w:t>n","Student</w:t>
      </w:r>
      <w:proofErr w:type="spellEnd"/>
      <w:r>
        <w:t xml:space="preserve"> name","Q1","Q2","Q3","Q4","Q5"</w:t>
      </w:r>
      <w:proofErr w:type="gramStart"/>
      <w:r>
        <w:t>);</w:t>
      </w:r>
      <w:proofErr w:type="gramEnd"/>
    </w:p>
    <w:p w14:paraId="4B8580B5" w14:textId="77777777" w:rsidR="00EE1456" w:rsidRDefault="00EE1456" w:rsidP="00EE1456">
      <w:r>
        <w:t xml:space="preserve">        </w:t>
      </w:r>
      <w:proofErr w:type="spellStart"/>
      <w:r>
        <w:t>System.out.println</w:t>
      </w:r>
      <w:proofErr w:type="spellEnd"/>
      <w:r>
        <w:t>("-------------------------------------------"</w:t>
      </w:r>
      <w:proofErr w:type="gramStart"/>
      <w:r>
        <w:t>);</w:t>
      </w:r>
      <w:proofErr w:type="gramEnd"/>
    </w:p>
    <w:p w14:paraId="5BA7904B" w14:textId="77777777" w:rsidR="00EE1456" w:rsidRDefault="00EE1456" w:rsidP="00EE1456">
      <w:r>
        <w:t xml:space="preserve">        </w:t>
      </w:r>
      <w:proofErr w:type="gramStart"/>
      <w:r>
        <w:t>for(</w:t>
      </w:r>
      <w:proofErr w:type="gramEnd"/>
      <w:r>
        <w:t xml:space="preserve">Student t : </w:t>
      </w:r>
      <w:proofErr w:type="spellStart"/>
      <w:r>
        <w:t>classScores</w:t>
      </w:r>
      <w:proofErr w:type="spellEnd"/>
      <w:r>
        <w:t>)</w:t>
      </w:r>
    </w:p>
    <w:p w14:paraId="465786B4" w14:textId="77777777" w:rsidR="00EE1456" w:rsidRDefault="00EE1456" w:rsidP="00EE1456">
      <w:r>
        <w:t xml:space="preserve">        {</w:t>
      </w:r>
    </w:p>
    <w:p w14:paraId="26D79217" w14:textId="77777777" w:rsidR="00EE1456" w:rsidRDefault="00EE1456" w:rsidP="00EE1456">
      <w:r>
        <w:t xml:space="preserve">            </w:t>
      </w:r>
      <w:proofErr w:type="spellStart"/>
      <w:r>
        <w:t>System.out.print</w:t>
      </w:r>
      <w:proofErr w:type="spellEnd"/>
      <w:r>
        <w:t>(</w:t>
      </w:r>
      <w:proofErr w:type="spellStart"/>
      <w:proofErr w:type="gramStart"/>
      <w:r>
        <w:t>t.toString</w:t>
      </w:r>
      <w:proofErr w:type="spellEnd"/>
      <w:proofErr w:type="gramEnd"/>
      <w:r>
        <w:t>());</w:t>
      </w:r>
    </w:p>
    <w:p w14:paraId="370C4902" w14:textId="77777777" w:rsidR="00EE1456" w:rsidRDefault="00EE1456" w:rsidP="00EE1456">
      <w:r>
        <w:t xml:space="preserve">        }</w:t>
      </w:r>
    </w:p>
    <w:p w14:paraId="6D59A498" w14:textId="77777777" w:rsidR="00EE1456" w:rsidRDefault="00EE1456" w:rsidP="00EE1456">
      <w:r>
        <w:t xml:space="preserve">    }</w:t>
      </w:r>
    </w:p>
    <w:p w14:paraId="230C5761" w14:textId="77777777" w:rsidR="00EE1456" w:rsidRDefault="00EE1456" w:rsidP="00EE1456">
      <w:r>
        <w:t xml:space="preserve">    public static void </w:t>
      </w:r>
      <w:proofErr w:type="spellStart"/>
      <w:proofErr w:type="gramStart"/>
      <w:r>
        <w:t>insertStudent</w:t>
      </w:r>
      <w:proofErr w:type="spellEnd"/>
      <w:r>
        <w:t>(</w:t>
      </w:r>
      <w:proofErr w:type="spellStart"/>
      <w:proofErr w:type="gramEnd"/>
      <w:r>
        <w:t>ArrayList</w:t>
      </w:r>
      <w:proofErr w:type="spellEnd"/>
      <w:r>
        <w:t xml:space="preserve">&lt;Student&gt; </w:t>
      </w:r>
      <w:proofErr w:type="spellStart"/>
      <w:r>
        <w:t>classlist</w:t>
      </w:r>
      <w:proofErr w:type="spellEnd"/>
      <w:r>
        <w:t>, String find, String newname,</w:t>
      </w:r>
    </w:p>
    <w:p w14:paraId="2B80D6F7" w14:textId="77777777" w:rsidR="00EE1456" w:rsidRDefault="00EE1456" w:rsidP="00EE1456">
      <w:r>
        <w:t xml:space="preserve">                                     int q1, int q2, int q3, int q4, int q5)</w:t>
      </w:r>
    </w:p>
    <w:p w14:paraId="08C39A73" w14:textId="77777777" w:rsidR="00EE1456" w:rsidRDefault="00EE1456" w:rsidP="00EE1456">
      <w:r>
        <w:t xml:space="preserve">    {</w:t>
      </w:r>
    </w:p>
    <w:p w14:paraId="5308E3A6" w14:textId="77777777" w:rsidR="00EE1456" w:rsidRDefault="00EE1456" w:rsidP="00EE1456">
      <w:r>
        <w:t xml:space="preserve">        int location = </w:t>
      </w:r>
      <w:proofErr w:type="gramStart"/>
      <w:r>
        <w:t>0;</w:t>
      </w:r>
      <w:proofErr w:type="gramEnd"/>
    </w:p>
    <w:p w14:paraId="17124826" w14:textId="77777777" w:rsidR="00EE1456" w:rsidRDefault="00EE1456" w:rsidP="00EE1456"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>&lt;</w:t>
      </w:r>
      <w:proofErr w:type="spellStart"/>
      <w:r>
        <w:t>classlist.size</w:t>
      </w:r>
      <w:proofErr w:type="spellEnd"/>
      <w:r>
        <w:t>();</w:t>
      </w:r>
      <w:proofErr w:type="spellStart"/>
      <w:r>
        <w:t>i</w:t>
      </w:r>
      <w:proofErr w:type="spellEnd"/>
      <w:r>
        <w:t>++)</w:t>
      </w:r>
    </w:p>
    <w:p w14:paraId="3366A269" w14:textId="77777777" w:rsidR="00EE1456" w:rsidRDefault="00EE1456" w:rsidP="00EE1456">
      <w:r>
        <w:t xml:space="preserve">        {</w:t>
      </w:r>
    </w:p>
    <w:p w14:paraId="0371705D" w14:textId="77777777" w:rsidR="00EE1456" w:rsidRDefault="00EE1456" w:rsidP="00EE1456">
      <w:r>
        <w:t xml:space="preserve">            if(</w:t>
      </w:r>
      <w:proofErr w:type="spellStart"/>
      <w:r>
        <w:t>classlist.get</w:t>
      </w:r>
      <w:proofErr w:type="spellEnd"/>
      <w:r>
        <w:t>(</w:t>
      </w:r>
      <w:proofErr w:type="spellStart"/>
      <w:r>
        <w:t>i</w:t>
      </w:r>
      <w:proofErr w:type="spellEnd"/>
      <w:proofErr w:type="gramStart"/>
      <w:r>
        <w:t>).</w:t>
      </w:r>
      <w:proofErr w:type="spellStart"/>
      <w:r>
        <w:t>getName</w:t>
      </w:r>
      <w:proofErr w:type="spellEnd"/>
      <w:proofErr w:type="gramEnd"/>
      <w:r>
        <w:t>().equals(find))</w:t>
      </w:r>
    </w:p>
    <w:p w14:paraId="31F04793" w14:textId="77777777" w:rsidR="00EE1456" w:rsidRDefault="00EE1456" w:rsidP="00EE1456">
      <w:r>
        <w:t xml:space="preserve">            {</w:t>
      </w:r>
    </w:p>
    <w:p w14:paraId="69F6972F" w14:textId="77777777" w:rsidR="00EE1456" w:rsidRDefault="00EE1456" w:rsidP="00EE1456">
      <w:r>
        <w:t xml:space="preserve">                location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3412DC89" w14:textId="77777777" w:rsidR="00EE1456" w:rsidRDefault="00EE1456" w:rsidP="00EE1456">
      <w:r>
        <w:t xml:space="preserve">                </w:t>
      </w:r>
      <w:proofErr w:type="gramStart"/>
      <w:r>
        <w:t>break;</w:t>
      </w:r>
      <w:proofErr w:type="gramEnd"/>
    </w:p>
    <w:p w14:paraId="52A35447" w14:textId="77777777" w:rsidR="00EE1456" w:rsidRDefault="00EE1456" w:rsidP="00EE1456">
      <w:r>
        <w:t xml:space="preserve">            }</w:t>
      </w:r>
    </w:p>
    <w:p w14:paraId="5EE4FFD5" w14:textId="77777777" w:rsidR="00EE1456" w:rsidRDefault="00EE1456" w:rsidP="00EE1456">
      <w:r>
        <w:t xml:space="preserve">        }</w:t>
      </w:r>
    </w:p>
    <w:p w14:paraId="123778A1" w14:textId="77777777" w:rsidR="00EE1456" w:rsidRDefault="00EE1456" w:rsidP="00EE1456">
      <w:r>
        <w:t xml:space="preserve">        </w:t>
      </w:r>
      <w:proofErr w:type="spellStart"/>
      <w:proofErr w:type="gramStart"/>
      <w:r>
        <w:t>classlist.add</w:t>
      </w:r>
      <w:proofErr w:type="spellEnd"/>
      <w:r>
        <w:t>(</w:t>
      </w:r>
      <w:proofErr w:type="gramEnd"/>
      <w:r>
        <w:t>location, new Student(newname, q1, q2, q3, q4, q5));</w:t>
      </w:r>
    </w:p>
    <w:p w14:paraId="751B81B1" w14:textId="77777777" w:rsidR="00EE1456" w:rsidRDefault="00EE1456" w:rsidP="00EE1456">
      <w:r>
        <w:lastRenderedPageBreak/>
        <w:t xml:space="preserve">    }</w:t>
      </w:r>
    </w:p>
    <w:p w14:paraId="3B4B4EE6" w14:textId="77777777" w:rsidR="00EE1456" w:rsidRDefault="00EE1456" w:rsidP="00EE1456">
      <w:r>
        <w:t xml:space="preserve">    public static void </w:t>
      </w:r>
      <w:proofErr w:type="spellStart"/>
      <w:proofErr w:type="gramStart"/>
      <w:r>
        <w:t>deleteStudent</w:t>
      </w:r>
      <w:proofErr w:type="spellEnd"/>
      <w:r>
        <w:t>(</w:t>
      </w:r>
      <w:proofErr w:type="spellStart"/>
      <w:proofErr w:type="gramEnd"/>
      <w:r>
        <w:t>ArrayList</w:t>
      </w:r>
      <w:proofErr w:type="spellEnd"/>
      <w:r>
        <w:t xml:space="preserve">&lt;Student&gt; </w:t>
      </w:r>
      <w:proofErr w:type="spellStart"/>
      <w:r>
        <w:t>classlist</w:t>
      </w:r>
      <w:proofErr w:type="spellEnd"/>
      <w:r>
        <w:t>, String find)</w:t>
      </w:r>
    </w:p>
    <w:p w14:paraId="531EA119" w14:textId="77777777" w:rsidR="00EE1456" w:rsidRDefault="00EE1456" w:rsidP="00EE1456">
      <w:r>
        <w:t xml:space="preserve">    {</w:t>
      </w:r>
    </w:p>
    <w:p w14:paraId="59172A3A" w14:textId="77777777" w:rsidR="00EE1456" w:rsidRDefault="00EE1456" w:rsidP="00EE1456">
      <w:r>
        <w:t xml:space="preserve">        int location = </w:t>
      </w:r>
      <w:proofErr w:type="gramStart"/>
      <w:r>
        <w:t>0;</w:t>
      </w:r>
      <w:proofErr w:type="gramEnd"/>
    </w:p>
    <w:p w14:paraId="68BBCD5B" w14:textId="77777777" w:rsidR="00EE1456" w:rsidRDefault="00EE1456" w:rsidP="00EE1456">
      <w:r>
        <w:t xml:space="preserve">    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07C2178B" w14:textId="77777777" w:rsidR="00EE1456" w:rsidRDefault="00EE1456" w:rsidP="00EE1456">
      <w:r>
        <w:t xml:space="preserve">    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classlist.size</w:t>
      </w:r>
      <w:proofErr w:type="spellEnd"/>
      <w:r>
        <w:t>();</w:t>
      </w:r>
      <w:proofErr w:type="spellStart"/>
      <w:r>
        <w:t>i</w:t>
      </w:r>
      <w:proofErr w:type="spellEnd"/>
      <w:r>
        <w:t>++)</w:t>
      </w:r>
    </w:p>
    <w:p w14:paraId="3C0DF029" w14:textId="77777777" w:rsidR="00EE1456" w:rsidRDefault="00EE1456" w:rsidP="00EE1456">
      <w:r>
        <w:t xml:space="preserve">        {</w:t>
      </w:r>
    </w:p>
    <w:p w14:paraId="7DC3255D" w14:textId="77777777" w:rsidR="00EE1456" w:rsidRDefault="00EE1456" w:rsidP="00EE1456">
      <w:r>
        <w:t xml:space="preserve">            if(</w:t>
      </w:r>
      <w:proofErr w:type="spellStart"/>
      <w:r>
        <w:t>classlist.get</w:t>
      </w:r>
      <w:proofErr w:type="spellEnd"/>
      <w:r>
        <w:t>(</w:t>
      </w:r>
      <w:proofErr w:type="spellStart"/>
      <w:r>
        <w:t>i</w:t>
      </w:r>
      <w:proofErr w:type="spellEnd"/>
      <w:proofErr w:type="gramStart"/>
      <w:r>
        <w:t>).</w:t>
      </w:r>
      <w:proofErr w:type="spellStart"/>
      <w:r>
        <w:t>getName</w:t>
      </w:r>
      <w:proofErr w:type="spellEnd"/>
      <w:proofErr w:type="gramEnd"/>
      <w:r>
        <w:t>().equals(find))</w:t>
      </w:r>
    </w:p>
    <w:p w14:paraId="427D6422" w14:textId="77777777" w:rsidR="00EE1456" w:rsidRDefault="00EE1456" w:rsidP="00EE1456">
      <w:r>
        <w:t xml:space="preserve">            {</w:t>
      </w:r>
    </w:p>
    <w:p w14:paraId="5F775639" w14:textId="77777777" w:rsidR="00EE1456" w:rsidRDefault="00EE1456" w:rsidP="00EE1456">
      <w:r>
        <w:t xml:space="preserve">                location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0033BBCD" w14:textId="77777777" w:rsidR="00EE1456" w:rsidRDefault="00EE1456" w:rsidP="00EE1456">
      <w:r>
        <w:t xml:space="preserve">                </w:t>
      </w:r>
      <w:proofErr w:type="gramStart"/>
      <w:r>
        <w:t>break;</w:t>
      </w:r>
      <w:proofErr w:type="gramEnd"/>
    </w:p>
    <w:p w14:paraId="5BB85AF2" w14:textId="77777777" w:rsidR="00EE1456" w:rsidRDefault="00EE1456" w:rsidP="00EE1456">
      <w:r>
        <w:t xml:space="preserve">            }</w:t>
      </w:r>
    </w:p>
    <w:p w14:paraId="4A85EDF3" w14:textId="77777777" w:rsidR="00EE1456" w:rsidRDefault="00EE1456" w:rsidP="00EE1456">
      <w:r>
        <w:t xml:space="preserve">        }</w:t>
      </w:r>
    </w:p>
    <w:p w14:paraId="0F066B0E" w14:textId="77777777" w:rsidR="00EE1456" w:rsidRDefault="00EE1456" w:rsidP="00EE1456">
      <w:r>
        <w:t xml:space="preserve">        </w:t>
      </w:r>
      <w:proofErr w:type="gramStart"/>
      <w:r>
        <w:t>if(</w:t>
      </w:r>
      <w:proofErr w:type="spellStart"/>
      <w:proofErr w:type="gramEnd"/>
      <w:r>
        <w:t>i</w:t>
      </w:r>
      <w:proofErr w:type="spellEnd"/>
      <w:r>
        <w:t xml:space="preserve"> != </w:t>
      </w:r>
      <w:proofErr w:type="spellStart"/>
      <w:r>
        <w:t>classlist.size</w:t>
      </w:r>
      <w:proofErr w:type="spellEnd"/>
      <w:r>
        <w:t>())</w:t>
      </w:r>
    </w:p>
    <w:p w14:paraId="0445C185" w14:textId="77777777" w:rsidR="00EE1456" w:rsidRDefault="00EE1456" w:rsidP="00EE1456">
      <w:r>
        <w:t xml:space="preserve">        {</w:t>
      </w:r>
    </w:p>
    <w:p w14:paraId="031DBF19" w14:textId="77777777" w:rsidR="00EE1456" w:rsidRDefault="00EE1456" w:rsidP="00EE1456">
      <w:r>
        <w:t xml:space="preserve">            </w:t>
      </w:r>
      <w:proofErr w:type="spellStart"/>
      <w:proofErr w:type="gramStart"/>
      <w:r>
        <w:t>classlist.remove</w:t>
      </w:r>
      <w:proofErr w:type="spellEnd"/>
      <w:proofErr w:type="gramEnd"/>
      <w:r>
        <w:t>(location);</w:t>
      </w:r>
    </w:p>
    <w:p w14:paraId="2738C2E7" w14:textId="77777777" w:rsidR="00EE1456" w:rsidRDefault="00EE1456" w:rsidP="00EE1456">
      <w:r>
        <w:t xml:space="preserve">        }</w:t>
      </w:r>
    </w:p>
    <w:p w14:paraId="4799E0D3" w14:textId="77777777" w:rsidR="00EE1456" w:rsidRDefault="00EE1456" w:rsidP="00EE1456">
      <w:r>
        <w:t xml:space="preserve">    }</w:t>
      </w:r>
    </w:p>
    <w:p w14:paraId="23AAE74E" w14:textId="7552E560" w:rsidR="00EE1456" w:rsidRDefault="00EE1456" w:rsidP="00EE1456">
      <w:r>
        <w:t>}</w:t>
      </w:r>
    </w:p>
    <w:sectPr w:rsidR="00EE14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DE1MTc1t7AwMDVU0lEKTi0uzszPAykwrAUA93VDoiwAAAA="/>
  </w:docVars>
  <w:rsids>
    <w:rsidRoot w:val="00EE1456"/>
    <w:rsid w:val="00DB2E30"/>
    <w:rsid w:val="00EE1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50C5B"/>
  <w15:chartTrackingRefBased/>
  <w15:docId w15:val="{6CA7C873-6CEA-4C07-9D77-F5B102EBE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4990C3-0785-4448-8B0B-0FB21A06C9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F855A2-743C-4577-9279-DD61ECC0FB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B28F1C-168A-48F7-BAB4-633A9474BBA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903</Words>
  <Characters>5149</Characters>
  <Application>Microsoft Office Word</Application>
  <DocSecurity>0</DocSecurity>
  <Lines>42</Lines>
  <Paragraphs>12</Paragraphs>
  <ScaleCrop>false</ScaleCrop>
  <Company/>
  <LinksUpToDate>false</LinksUpToDate>
  <CharactersWithSpaces>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1</cp:revision>
  <dcterms:created xsi:type="dcterms:W3CDTF">2020-04-05T18:22:00Z</dcterms:created>
  <dcterms:modified xsi:type="dcterms:W3CDTF">2020-04-05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